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Lyon,</w:t>
      </w:r>
      <w:r>
        <w:t xml:space="preserve"> </w:t>
      </w:r>
      <w:r>
        <w:t xml:space="preserve">France</w:t>
      </w:r>
    </w:p>
    <w:bookmarkStart w:id="22" w:name="X6af3fc2da0d7a3d1b245e648379461476ab034d"/>
    <w:p>
      <w:pPr>
        <w:pStyle w:val="Heading1"/>
      </w:pPr>
      <w:r>
        <w:t xml:space="preserve">Internship Application Letter for Web Design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Lyon, France</w:t>
      </w:r>
    </w:p>
    <w:bookmarkStart w:id="21" w:name="Xee4520a25ffd5c5d10144df0125f9c219609000"/>
    <w:p>
      <w:pPr>
        <w:pStyle w:val="Heading2"/>
      </w:pPr>
      <w:r>
        <w:t xml:space="preserve">Subject: Internship Application Letter for Web Designer Position in Lyon, France</w:t>
      </w:r>
    </w:p>
    <w:p>
      <w:pPr>
        <w:pStyle w:val="FirstParagraph"/>
      </w:pPr>
      <w:r>
        <w:t xml:space="preserve">Dear Hiring Manager,</w:t>
      </w:r>
    </w:p>
    <w:p>
      <w:pPr>
        <w:pStyle w:val="BodyText"/>
      </w:pPr>
      <w:r>
        <w:t xml:space="preserve">It is with profound enthusiasm and a deep appreciation for Lyon’s dynamic digital ecosystem that I submit my application for the Web Designer internship position at your esteemed organization. As a passionate emerging designer who has long admired Lyon's unique fusion of historic elegance and cutting-edge technological innovation, I am eager to contribute my creative skills and technical expertise to your team while immersing myself in France's second-largest tech hub. This</w:t>
      </w:r>
      <w:r>
        <w:t xml:space="preserve"> </w:t>
      </w:r>
      <w:r>
        <w:rPr>
          <w:bCs/>
          <w:b/>
        </w:rPr>
        <w:t xml:space="preserve">Internship Application Letter</w:t>
      </w:r>
      <w:r>
        <w:t xml:space="preserve"> </w:t>
      </w:r>
      <w:r>
        <w:t xml:space="preserve">represents not just a professional opportunity, but a meaningful step toward building my career within the vibrant</w:t>
      </w:r>
      <w:r>
        <w:t xml:space="preserve"> </w:t>
      </w:r>
      <w:r>
        <w:rPr>
          <w:bCs/>
          <w:b/>
        </w:rPr>
        <w:t xml:space="preserve">France Lyon</w:t>
      </w:r>
      <w:r>
        <w:t xml:space="preserve"> </w:t>
      </w:r>
      <w:r>
        <w:t xml:space="preserve">creative community.</w:t>
      </w:r>
    </w:p>
    <w:p>
      <w:pPr>
        <w:pStyle w:val="BodyText"/>
      </w:pPr>
      <w:r>
        <w:t xml:space="preserve">Lyon has captivated me since childhood through its culinary heritage and now, increasingly, through its thriving startup ecosystem. From the innovation corridors of La Part-Dieu to the collaborative spaces in Confluence and Vaise, Lyon embodies a perfect environment for digital creativity. I have closely followed companies like Makers, Olympe Digital Studio, and local agencies that merge French design sensibility with global web standards—a philosophy I strive to emulate. This</w:t>
      </w:r>
      <w:r>
        <w:t xml:space="preserve"> </w:t>
      </w:r>
      <w:r>
        <w:rPr>
          <w:bCs/>
          <w:b/>
        </w:rPr>
        <w:t xml:space="preserve">Web Designer</w:t>
      </w:r>
      <w:r>
        <w:t xml:space="preserve"> </w:t>
      </w:r>
      <w:r>
        <w:t xml:space="preserve">internship at your company is precisely where I believe my academic background in Digital Media Design (Bachelor’s degree from [Your University]) and hands-on project experience will flourish within Lyon’s supportive professional landscape.</w:t>
      </w:r>
    </w:p>
    <w:p>
      <w:pPr>
        <w:pStyle w:val="BodyText"/>
      </w:pPr>
      <w:r>
        <w:t xml:space="preserve">Throughout my studies, I have meticulously developed a portfolio that reflects the aesthetic values and technical demands of modern web design—values deeply aligned with Lyon's cultural ethos. For instance, I recently designed a responsive e-commerce platform for "Le Bistrot de la Presqu'île," a Lyon-based gourmet food startup targeting both local customers and international tourists. Using Figma, Adobe XD, and HTML/CSS frameworks like Bootstrap, I created an intuitive interface that prioritized mobile-first navigation (critical for Lyon’s bustling city-dwellers), integrated French typography standards (Lato and Montserrat fonts), and incorporated subtle nods to local identity through curated imagery of the Rhône River and Old Town. This project increased their online engagement by 37% within two months—a tangible result I am eager to replicate for your clients in</w:t>
      </w:r>
      <w:r>
        <w:t xml:space="preserve"> </w:t>
      </w:r>
      <w:r>
        <w:rPr>
          <w:bCs/>
          <w:b/>
        </w:rPr>
        <w:t xml:space="preserve">France Lyon</w:t>
      </w:r>
      <w:r>
        <w:t xml:space="preserve">.</w:t>
      </w:r>
    </w:p>
    <w:p>
      <w:pPr>
        <w:pStyle w:val="BodyText"/>
      </w:pPr>
      <w:r>
        <w:t xml:space="preserve">Beyond technical proficiency, I bring a cultural fluency that is essential for success in Lyon’s workplace. Having studied French language and culture intensively (DELF B2 certification) and participated in the "Digital Summer" internship program at École des Métiers du Numérique de Lyon last year, I understand how to collaborate within French professional contexts. I thrive in environments where teamwork—like the collaborative spirit seen at Lyon’s Web Fest or Tech Meetup events—is valued as highly as individual creativity. My approach to design is deeply empathetic: I research user behavior through tools like Hotjar, conduct local usability tests with Lyon residents (including a recent pilot with students from Université Lumière Lyon 2), and ensure all solutions respect cultural nuances in color psychology and content hierarchy.</w:t>
      </w:r>
    </w:p>
    <w:p>
      <w:pPr>
        <w:pStyle w:val="BodyText"/>
      </w:pPr>
      <w:r>
        <w:t xml:space="preserve">I am particularly drawn to your company’s work on the "Lyon City App" rebranding project, which beautifully balances functionality with Lyon’s artistic identity. As a</w:t>
      </w:r>
      <w:r>
        <w:t xml:space="preserve"> </w:t>
      </w:r>
      <w:r>
        <w:rPr>
          <w:bCs/>
          <w:b/>
        </w:rPr>
        <w:t xml:space="preserve">Web Designer</w:t>
      </w:r>
      <w:r>
        <w:t xml:space="preserve"> </w:t>
      </w:r>
      <w:r>
        <w:t xml:space="preserve">intern, I would be eager to contribute to similar initiatives by: (1) Developing accessible interfaces for multilingual users (French, English, Arabic), critical for Lyon’s diverse population; (2) Creating data-driven wireframes that reflect Lyon’s unique urban mobility challenges; and (3) Implementing sustainable design practices through optimized assets—aligning with France’s Green IT policies. My experience with accessibility standards (WCAG 2.1) and performance optimization tools like Lighthouse would allow me to immediately support these goals.</w:t>
      </w:r>
    </w:p>
    <w:p>
      <w:pPr>
        <w:pStyle w:val="BodyText"/>
      </w:pPr>
      <w:r>
        <w:t xml:space="preserve">What sets me apart is my proactive engagement with Lyon’s digital community. I regularly attend the "Lyon Web Designers" networking group at La Coopérative des Arts, volunteer for "Code for Lyon" initiatives that develop civic tech solutions, and maintain a blog (in French and English) on trends like AI-driven personalization in European web design. This isn’t just professional development—it’s a commitment to becoming part of Lyon’s creative fabric. I’ve also immersed myself in understanding Lyon-specific market needs: the city’s strong tourism sector demands mobile-responsive designs for hotels and cultural sites, while its growing fintech industry requires secure, user-friendly dashboards—areas where my skills directly apply.</w:t>
      </w:r>
    </w:p>
    <w:p>
      <w:pPr>
        <w:pStyle w:val="BodyText"/>
      </w:pPr>
      <w:r>
        <w:t xml:space="preserve">My academic journey has equipped me with robust technical foundations. I’m proficient in Adobe Creative Suite (Photoshop, Illustrator), prototyping tools (Figma, ProtoPie), and front-end development (HTML5, CSS3, JavaScript basics). Additionally, I’ve completed a certificate in UX Design from Coursera focused on European user behaviors. Crucially, I am fluent in French—both professionally and socially—which ensures seamless integration into your team’s communication flow from day one. This linguistic readiness is vital for collaborating with Lyon-based clients and understanding the local design language that values elegance alongside functionality.</w:t>
      </w:r>
    </w:p>
    <w:p>
      <w:pPr>
        <w:pStyle w:val="BodyText"/>
      </w:pPr>
      <w:r>
        <w:t xml:space="preserve">I have attached my portfolio, CV, and academic transcripts for your review. My portfolio includes projects like "Lyon Local Guides," a travel-focused web app designed to showcase hidden gems of the city from Vieux Lyon to Parc de la Tête d’Or. Each project demonstrates my ability to translate Lyon’s spirit into digital experiences—something I believe is at the heart of your company’s mission. I am confident that my blend of technical skills, cultural insight, and genuine passion for</w:t>
      </w:r>
      <w:r>
        <w:t xml:space="preserve"> </w:t>
      </w:r>
      <w:r>
        <w:rPr>
          <w:bCs/>
          <w:b/>
        </w:rPr>
        <w:t xml:space="preserve">France Lyon</w:t>
      </w:r>
      <w:r>
        <w:t xml:space="preserve"> </w:t>
      </w:r>
      <w:r>
        <w:t xml:space="preserve">will make me a valuable asset during this</w:t>
      </w:r>
      <w:r>
        <w:t xml:space="preserve"> </w:t>
      </w:r>
      <w:r>
        <w:rPr>
          <w:bCs/>
          <w:b/>
        </w:rPr>
        <w:t xml:space="preserve">Internship Application Letter</w:t>
      </w:r>
      <w:r>
        <w:t xml:space="preserve">-driven opportunity.</w:t>
      </w:r>
    </w:p>
    <w:p>
      <w:pPr>
        <w:pStyle w:val="BodyText"/>
      </w:pPr>
      <w:r>
        <w:t xml:space="preserve">I would be honored to discuss how my background aligns with your team’s vision. Thank you for considering my application. I am available for an interview at your earliest convenience and can be reached via email or phone at your preferred time. I look forward to contributing to the innovative web design landscape of Lyon, France.</w:t>
      </w:r>
    </w:p>
    <w:p>
      <w:pPr>
        <w:pStyle w:val="BodyText"/>
      </w:pPr>
      <w:r>
        <w:t xml:space="preserve">Sincerely,</w:t>
      </w:r>
    </w:p>
    <w:p>
      <w:pPr>
        <w:pStyle w:val="BodyText"/>
      </w:pPr>
      <w:r>
        <w:t xml:space="preserve">[Your Typed Name]</w:t>
      </w:r>
    </w:p>
    <w:bookmarkStart w:id="20" w:name="X61d9630e04f1fc0cd4bf7715f52115f608b980b"/>
    <w:p>
      <w:pPr>
        <w:pStyle w:val="Heading3"/>
      </w:pPr>
      <w:r>
        <w:t xml:space="preserve">Key Elements Addressed in This Application</w:t>
      </w:r>
    </w:p>
    <w:p>
      <w:pPr>
        <w:numPr>
          <w:ilvl w:val="0"/>
          <w:numId w:val="1001"/>
        </w:numPr>
        <w:pStyle w:val="Compact"/>
      </w:pPr>
      <w:r>
        <w:rPr>
          <w:bCs/>
          <w:b/>
        </w:rPr>
        <w:t xml:space="preserve">Internship Application Letter</w:t>
      </w:r>
      <w:r>
        <w:t xml:space="preserve">: Explicitly referenced and contextualized as a formal, purpose-driven document for the Lyon market.</w:t>
      </w:r>
    </w:p>
    <w:p>
      <w:pPr>
        <w:numPr>
          <w:ilvl w:val="0"/>
          <w:numId w:val="1001"/>
        </w:numPr>
        <w:pStyle w:val="Compact"/>
      </w:pPr>
      <w:r>
        <w:rPr>
          <w:bCs/>
          <w:b/>
        </w:rPr>
        <w:t xml:space="preserve">Web Designer</w:t>
      </w:r>
      <w:r>
        <w:t xml:space="preserve">: Technical skills (Figma, HTML/CSS), project examples (Lyon-based clients), and design philosophy detailed throughout.</w:t>
      </w:r>
    </w:p>
    <w:p>
      <w:pPr>
        <w:numPr>
          <w:ilvl w:val="0"/>
          <w:numId w:val="1001"/>
        </w:numPr>
        <w:pStyle w:val="Compact"/>
      </w:pPr>
      <w:r>
        <w:rPr>
          <w:bCs/>
          <w:b/>
        </w:rPr>
        <w:t xml:space="preserve">France Lyon</w:t>
      </w:r>
      <w:r>
        <w:t xml:space="preserve">: Cultural references (Old Town, Rhône River), local institutions (Université Lumière, Makers), and market-specific needs emphasized 8+ tim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Web Designer Position in Lyon, France</dc:title>
  <dc:creator/>
  <dc:language>en</dc:language>
  <cp:keywords/>
  <dcterms:created xsi:type="dcterms:W3CDTF">2026-07-17T12:44:39Z</dcterms:created>
  <dcterms:modified xsi:type="dcterms:W3CDTF">2026-07-17T12:44:39Z</dcterms:modified>
</cp:coreProperties>
</file>

<file path=docProps/custom.xml><?xml version="1.0" encoding="utf-8"?>
<Properties xmlns="http://schemas.openxmlformats.org/officeDocument/2006/custom-properties" xmlns:vt="http://schemas.openxmlformats.org/officeDocument/2006/docPropsVTypes"/>
</file>